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0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n</w:t>
      </w:r>
      <w:r>
        <w:t xml:space="preserve"> </w:t>
      </w:r>
      <w:r>
        <w:t xml:space="preserve">MaxN</w:t>
      </w:r>
      <w:r>
        <w:t xml:space="preserve"> </w:t>
      </w:r>
      <w:r>
        <w:t xml:space="preserve">Comparison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Madden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6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document investigates the mean maxN through time of south coast fish species from 2019. The term</w:t>
      </w:r>
      <w:r>
        <w:t xml:space="preserve"> </w:t>
      </w:r>
      <w:r>
        <w:t xml:space="preserve">‘</w:t>
      </w:r>
      <w:r>
        <w:t xml:space="preserve">mean maxN</w:t>
      </w:r>
      <w:r>
        <w:t xml:space="preserve">’</w:t>
      </w:r>
      <w:r>
        <w:t xml:space="preserve"> </w:t>
      </w:r>
      <w:r>
        <w:t xml:space="preserve">in this document refers to the mean of the maxn for each fish species across time segments within the 1 hour of video for each BRUV. This mean maxN was calculated for every 5 min time segment across the hour and for every 10 min time segment across the hour. These data sets of maxn by 5 min and 10 min were calculated in the rmd named</w:t>
      </w:r>
      <w:r>
        <w:t xml:space="preserve"> </w:t>
      </w:r>
      <w:r>
        <w:t xml:space="preserve">‘</w:t>
      </w:r>
      <w:r>
        <w:t xml:space="preserve">mpa-south-2019-bruv-compiling-points.rmd</w:t>
      </w:r>
      <w:r>
        <w:t xml:space="preserve">’</w:t>
      </w:r>
      <w:r>
        <w:t xml:space="preserve"> </w:t>
      </w:r>
      <w:r>
        <w:t xml:space="preserve">in the src folder of the project.</w:t>
      </w:r>
    </w:p>
    <w:bookmarkStart w:id="29" w:name="mean-maxn-through-time"/>
    <w:p>
      <w:pPr>
        <w:pStyle w:val="Heading1"/>
      </w:pPr>
      <w:r>
        <w:t xml:space="preserve">Mean MaxN through time</w:t>
      </w:r>
    </w:p>
    <w:bookmarkStart w:id="22" w:name="barred-surfperch-at-percos-and-refugio"/>
    <w:p>
      <w:pPr>
        <w:pStyle w:val="Heading3"/>
      </w:pPr>
      <w:r>
        <w:t xml:space="preserve">Barred surfperch at Percos and Refugio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a-south-2019-bruv-mean-maxn-comparis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a-south-2019-bruv-mean-maxn-comparis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5" w:name="X3a2610c2fe30cc86bc6d6f23c517d7a825c8a0e"/>
    <w:p>
      <w:pPr>
        <w:pStyle w:val="Heading3"/>
      </w:pPr>
      <w:r>
        <w:t xml:space="preserve">Leopard sharks at Dume Cove and Leo Carrillo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a-south-2019-bruv-mean-maxn-comparis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a-south-2019-bruv-mean-maxn-comparis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8" w:name="X0ca843c0582ab4f86f16ec3f1ec59991c3e0fef"/>
    <w:p>
      <w:pPr>
        <w:pStyle w:val="Heading3"/>
      </w:pPr>
      <w:r>
        <w:t xml:space="preserve">Unknown silversides at South Campus and Haskells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a-south-2019-bruv-mean-maxn-comparis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a-south-2019-bruv-mean-maxn-comparis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40" w:name="mean-maxn-across-sites"/>
    <w:p>
      <w:pPr>
        <w:pStyle w:val="Heading1"/>
      </w:pPr>
      <w:r>
        <w:t xml:space="preserve">Mean MaxN across sites</w:t>
      </w:r>
    </w:p>
    <w:p>
      <w:pPr>
        <w:pStyle w:val="FirstParagraph"/>
      </w:pPr>
      <w:r>
        <w:t xml:space="preserve">Mean Max N comparison between:</w:t>
      </w:r>
    </w:p>
    <w:p>
      <w:pPr>
        <w:numPr>
          <w:ilvl w:val="0"/>
          <w:numId w:val="1001"/>
        </w:numPr>
        <w:pStyle w:val="Compact"/>
      </w:pPr>
      <w:r>
        <w:t xml:space="preserve">deployments as replicates</w:t>
      </w:r>
    </w:p>
    <w:p>
      <w:pPr>
        <w:numPr>
          <w:ilvl w:val="0"/>
          <w:numId w:val="1001"/>
        </w:numPr>
        <w:pStyle w:val="Compact"/>
      </w:pPr>
      <w:r>
        <w:t xml:space="preserve">5 min time segments as replicates</w:t>
      </w:r>
    </w:p>
    <w:p>
      <w:pPr>
        <w:numPr>
          <w:ilvl w:val="0"/>
          <w:numId w:val="1001"/>
        </w:numPr>
        <w:pStyle w:val="Compact"/>
      </w:pPr>
      <w:r>
        <w:t xml:space="preserve">10 min time segments as replicates for each site</w:t>
      </w:r>
    </w:p>
    <w:bookmarkStart w:id="39" w:name="barred-surfperch-at-all-sites"/>
    <w:p>
      <w:pPr>
        <w:pStyle w:val="Heading3"/>
      </w:pPr>
      <w:r>
        <w:t xml:space="preserve">Barred surfperch at all sites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a-south-2019-bruv-mean-maxn-comparis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a-south-2019-bruv-mean-maxn-comparis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a-south-2019-bruv-mean-maxn-comparis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a-south-2019-bruv-mean-maxn-comparis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yellowfin-croaker-at-all-sites"/>
    <w:p>
      <w:pPr>
        <w:pStyle w:val="Heading4"/>
      </w:pPr>
      <w:r>
        <w:t xml:space="preserve">Yellowfin croaker at all sites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a-south-2019-bruv-mean-maxn-comparis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a-south-2019-bruv-mean-maxn-compariso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a-south-2019-bruv-mean-maxn-compariso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a-south-2019-bruv-mean-maxn-compariso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n MaxN Comparison</dc:title>
  <dc:creator>Jessica Madden</dc:creator>
  <cp:keywords/>
  <dcterms:created xsi:type="dcterms:W3CDTF">2021-09-09T22:29:58Z</dcterms:created>
  <dcterms:modified xsi:type="dcterms:W3CDTF">2021-09-09T22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16, 2020</vt:lpwstr>
  </property>
  <property fmtid="{D5CDD505-2E9C-101B-9397-08002B2CF9AE}" pid="3" name="output">
    <vt:lpwstr/>
  </property>
</Properties>
</file>